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22F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3C64D489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033A4EFC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EF4CA66" w14:textId="14C15061" w:rsidR="00B238AE" w:rsidRDefault="000A1B96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nal</w:t>
      </w:r>
      <w:r w:rsidR="00B238AE">
        <w:rPr>
          <w:rFonts w:ascii="Times New Roman" w:eastAsia="Times New Roman" w:hAnsi="Times New Roman" w:cs="Times New Roman"/>
          <w:b/>
        </w:rPr>
        <w:t xml:space="preserve"> Examination, Semester: </w:t>
      </w:r>
      <w:r w:rsidR="00E62A2A">
        <w:rPr>
          <w:rFonts w:ascii="Times New Roman" w:eastAsia="Times New Roman" w:hAnsi="Times New Roman" w:cs="Times New Roman"/>
          <w:b/>
        </w:rPr>
        <w:t>Summer</w:t>
      </w:r>
      <w:r w:rsidR="00B238AE">
        <w:rPr>
          <w:rFonts w:ascii="Times New Roman" w:eastAsia="Times New Roman" w:hAnsi="Times New Roman" w:cs="Times New Roman"/>
          <w:b/>
        </w:rPr>
        <w:t xml:space="preserve"> 20</w:t>
      </w:r>
      <w:r w:rsidR="00F54E00">
        <w:rPr>
          <w:rFonts w:ascii="Times New Roman" w:eastAsia="Times New Roman" w:hAnsi="Times New Roman" w:cs="Times New Roman"/>
          <w:b/>
        </w:rPr>
        <w:t>20</w:t>
      </w:r>
    </w:p>
    <w:p w14:paraId="40059561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3140916A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15176DEC" w14:textId="287781F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E62A2A">
        <w:rPr>
          <w:rFonts w:ascii="Times New Roman" w:eastAsia="Times New Roman" w:hAnsi="Times New Roman" w:cs="Times New Roman"/>
          <w:b/>
        </w:rPr>
        <w:t>4</w:t>
      </w:r>
      <w:r w:rsidR="003C53CF">
        <w:rPr>
          <w:rFonts w:ascii="Times New Roman" w:eastAsia="Times New Roman" w:hAnsi="Times New Roman" w:cs="Times New Roman"/>
          <w:b/>
        </w:rPr>
        <w:t>17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</w:t>
      </w:r>
      <w:r w:rsidR="003C53CF" w:rsidRPr="003C53CF">
        <w:rPr>
          <w:rFonts w:ascii="Times New Roman" w:eastAsia="Times New Roman" w:hAnsi="Times New Roman" w:cs="Times New Roman"/>
          <w:b/>
        </w:rPr>
        <w:t>Automata and Theory of Computation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Credit </w:t>
      </w:r>
      <w:proofErr w:type="spellStart"/>
      <w:r>
        <w:rPr>
          <w:rFonts w:ascii="Times New Roman" w:eastAsia="Times New Roman" w:hAnsi="Times New Roman" w:cs="Times New Roman"/>
          <w:b/>
        </w:rPr>
        <w:t>Hr</w:t>
      </w:r>
      <w:proofErr w:type="spellEnd"/>
      <w:r>
        <w:rPr>
          <w:rFonts w:ascii="Times New Roman" w:eastAsia="Times New Roman" w:hAnsi="Times New Roman" w:cs="Times New Roman"/>
          <w:b/>
        </w:rPr>
        <w:t>: 3</w:t>
      </w:r>
    </w:p>
    <w:p w14:paraId="3EE0A51E" w14:textId="6EA1F870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Time: </w:t>
      </w:r>
      <w:r w:rsidR="003F61CF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</w:t>
      </w:r>
      <w:r w:rsidR="009218C2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2B3415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</w:p>
    <w:p w14:paraId="5379EEB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07C770D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0941C9B2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1E9A7D05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3BE36B5C" w14:textId="70148564" w:rsidR="00B238AE" w:rsidRDefault="0070662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706629"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 w:rsidRPr="00706629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</w:t>
            </w:r>
            <w:r w:rsidR="001058F1" w:rsidRPr="001058F1">
              <w:rPr>
                <w:rFonts w:ascii="CastleTLig" w:eastAsia="CastleTLig" w:hAnsi="CastleTLig" w:cs="CastleTLig"/>
                <w:bCs/>
                <w:sz w:val="20"/>
                <w:szCs w:val="20"/>
              </w:rPr>
              <w:t>the principles and concept of automata along with its benefits.</w:t>
            </w:r>
          </w:p>
        </w:tc>
      </w:tr>
      <w:tr w:rsidR="00B238AE" w14:paraId="470C5622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7BADF11" w14:textId="21A2B8EC" w:rsidR="00B238AE" w:rsidRDefault="00A53F8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A53F8E"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 w:rsidRPr="00A53F8E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</w:t>
            </w:r>
            <w:r w:rsidR="008E6EFF" w:rsidRPr="008E6EFF">
              <w:rPr>
                <w:rFonts w:ascii="CastleTLig" w:eastAsia="CastleTLig" w:hAnsi="CastleTLig" w:cs="CastleTLig"/>
                <w:bCs/>
                <w:sz w:val="20"/>
                <w:szCs w:val="20"/>
              </w:rPr>
              <w:t>features of state machines to design and develop solutions</w:t>
            </w:r>
          </w:p>
        </w:tc>
      </w:tr>
      <w:tr w:rsidR="00B238AE" w14:paraId="28C6B892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3F5130B7" w14:textId="11298C68" w:rsidR="00B238AE" w:rsidRDefault="008E6EFF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8E6EFF">
              <w:rPr>
                <w:b/>
              </w:rPr>
              <w:t>Solve</w:t>
            </w:r>
            <w:r w:rsidRPr="008E6EFF">
              <w:rPr>
                <w:bCs/>
              </w:rPr>
              <w:t xml:space="preserve"> a wide range of practical problems for automata and formal languages.</w:t>
            </w:r>
          </w:p>
        </w:tc>
      </w:tr>
      <w:tr w:rsidR="00B238AE" w14:paraId="1BE2A5FB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6AA37594" w14:textId="5E4825EA" w:rsidR="00B238AE" w:rsidRDefault="008E6EFF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8E6EFF">
              <w:rPr>
                <w:b/>
              </w:rPr>
              <w:t>Understand</w:t>
            </w:r>
            <w:r w:rsidR="00662AFE" w:rsidRPr="00662AFE">
              <w:rPr>
                <w:bCs/>
              </w:rPr>
              <w:t xml:space="preserve"> </w:t>
            </w:r>
            <w:r w:rsidRPr="008E6EFF">
              <w:rPr>
                <w:bCs/>
              </w:rPr>
              <w:t xml:space="preserve">real-life problem and </w:t>
            </w:r>
            <w:r w:rsidRPr="008E6EFF">
              <w:rPr>
                <w:b/>
              </w:rPr>
              <w:t>be able</w:t>
            </w:r>
            <w:r w:rsidRPr="008E6EFF">
              <w:rPr>
                <w:bCs/>
              </w:rPr>
              <w:t xml:space="preserve"> to design the solution using automata.</w:t>
            </w:r>
          </w:p>
        </w:tc>
      </w:tr>
      <w:tr w:rsidR="00B238AE" w14:paraId="480362B6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61064148" w14:textId="298CDCF9" w:rsidR="00B238AE" w:rsidRDefault="008E6EFF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8E6EFF">
              <w:rPr>
                <w:rFonts w:ascii="CastleTLig" w:eastAsia="CastleTLig" w:hAnsi="CastleTLig" w:cs="CastleTLig"/>
                <w:b/>
                <w:sz w:val="20"/>
                <w:szCs w:val="20"/>
              </w:rPr>
              <w:t>Design and develop</w:t>
            </w:r>
            <w:r w:rsidRPr="008E6EFF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solutions to real-life problems.</w:t>
            </w:r>
          </w:p>
        </w:tc>
      </w:tr>
    </w:tbl>
    <w:p w14:paraId="44EECE1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865FAE4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1B56B3D4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proofErr w:type="gramStart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</w:t>
      </w:r>
      <w:proofErr w:type="gramEnd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83D8BE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43E0BDD2" w14:textId="77777777" w:rsidTr="007F00C0">
        <w:tc>
          <w:tcPr>
            <w:tcW w:w="1920" w:type="dxa"/>
          </w:tcPr>
          <w:p w14:paraId="1C2E00F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2BE856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0B512AB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0860B788" w14:textId="77777777" w:rsidTr="007F00C0">
        <w:tc>
          <w:tcPr>
            <w:tcW w:w="1920" w:type="dxa"/>
          </w:tcPr>
          <w:p w14:paraId="1FDEE72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455575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A7DA5F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155451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7F48FC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2DFFC66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486B5F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5A2CEB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E43C92" w14:paraId="02944680" w14:textId="77777777" w:rsidTr="007F00C0">
        <w:tc>
          <w:tcPr>
            <w:tcW w:w="1920" w:type="dxa"/>
          </w:tcPr>
          <w:p w14:paraId="3E25772D" w14:textId="26602B73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1</w:t>
            </w:r>
            <w:r w:rsidR="00D47D6A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3E59CD31" w14:textId="11351D7F" w:rsidR="00E43C92" w:rsidRPr="00996ED6" w:rsidRDefault="00A37FE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810" w:type="dxa"/>
          </w:tcPr>
          <w:p w14:paraId="1621B475" w14:textId="5B7903E8" w:rsidR="00E43C92" w:rsidRPr="00996ED6" w:rsidRDefault="00F268E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2614B64F" w14:textId="0839192B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3A2CB52" w14:textId="328737B5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175EBB5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2846CFE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A39B94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D47D6A" w14:paraId="52BD253F" w14:textId="77777777" w:rsidTr="007F00C0">
        <w:tc>
          <w:tcPr>
            <w:tcW w:w="1920" w:type="dxa"/>
          </w:tcPr>
          <w:p w14:paraId="3C983E1B" w14:textId="792A280E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b</w:t>
            </w:r>
          </w:p>
        </w:tc>
        <w:tc>
          <w:tcPr>
            <w:tcW w:w="1725" w:type="dxa"/>
          </w:tcPr>
          <w:p w14:paraId="379359E4" w14:textId="7F739C03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2AEC4FA1" w14:textId="77777777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46B7981F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C53C5CA" w14:textId="0870DA4C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35" w:type="dxa"/>
          </w:tcPr>
          <w:p w14:paraId="04D798C6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5E0C94DB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B786DA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355FDF91" w14:textId="77777777" w:rsidTr="007F00C0">
        <w:tc>
          <w:tcPr>
            <w:tcW w:w="1920" w:type="dxa"/>
          </w:tcPr>
          <w:p w14:paraId="016D8BC4" w14:textId="3DB95519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2</w:t>
            </w:r>
            <w:r w:rsidR="00D47D6A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629789E2" w14:textId="76628CE8" w:rsidR="00B238AE" w:rsidRPr="00996ED6" w:rsidRDefault="00A37FE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6A919F55" w14:textId="1CA1E4AF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9A6B53" w14:textId="3E1DAFA9" w:rsidR="00B238AE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780" w:type="dxa"/>
          </w:tcPr>
          <w:p w14:paraId="12143B21" w14:textId="5214996B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2D2D0ABA" w14:textId="723CEEA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4013BB7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5CB3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D47D6A" w14:paraId="378FFE91" w14:textId="77777777" w:rsidTr="007F00C0">
        <w:tc>
          <w:tcPr>
            <w:tcW w:w="1920" w:type="dxa"/>
          </w:tcPr>
          <w:p w14:paraId="00B4C5EE" w14:textId="2535CC21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b</w:t>
            </w:r>
          </w:p>
        </w:tc>
        <w:tc>
          <w:tcPr>
            <w:tcW w:w="1725" w:type="dxa"/>
          </w:tcPr>
          <w:p w14:paraId="3219F395" w14:textId="3DC49731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28A276D8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BB60808" w14:textId="13E8CEC6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780" w:type="dxa"/>
          </w:tcPr>
          <w:p w14:paraId="115F0F03" w14:textId="77777777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06CF97C5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64FE2473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4C93F59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D47D6A" w14:paraId="40A3EDE5" w14:textId="77777777" w:rsidTr="007F00C0">
        <w:tc>
          <w:tcPr>
            <w:tcW w:w="1920" w:type="dxa"/>
          </w:tcPr>
          <w:p w14:paraId="58F33A5D" w14:textId="325A5E58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c</w:t>
            </w:r>
          </w:p>
        </w:tc>
        <w:tc>
          <w:tcPr>
            <w:tcW w:w="1725" w:type="dxa"/>
          </w:tcPr>
          <w:p w14:paraId="0612FA59" w14:textId="45A9E382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211AE5C7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FEDB4AC" w14:textId="77777777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7D38F8DB" w14:textId="65513661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35" w:type="dxa"/>
          </w:tcPr>
          <w:p w14:paraId="0DAFE99D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0A1EFD9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4F7B1A11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D47D6A" w14:paraId="3ADF3FB0" w14:textId="77777777" w:rsidTr="007F00C0">
        <w:tc>
          <w:tcPr>
            <w:tcW w:w="1920" w:type="dxa"/>
          </w:tcPr>
          <w:p w14:paraId="175A097A" w14:textId="2FB073A5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d</w:t>
            </w:r>
          </w:p>
        </w:tc>
        <w:tc>
          <w:tcPr>
            <w:tcW w:w="1725" w:type="dxa"/>
          </w:tcPr>
          <w:p w14:paraId="742A589F" w14:textId="2189D0DD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1796BAA9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C839248" w14:textId="77777777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2E8F8011" w14:textId="77A006C5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35" w:type="dxa"/>
          </w:tcPr>
          <w:p w14:paraId="5230D096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5BEDE1D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65BCD48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D47D6A" w14:paraId="6E716CD4" w14:textId="77777777" w:rsidTr="007F00C0">
        <w:tc>
          <w:tcPr>
            <w:tcW w:w="1920" w:type="dxa"/>
          </w:tcPr>
          <w:p w14:paraId="307BD1BA" w14:textId="0D45B12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e</w:t>
            </w:r>
          </w:p>
        </w:tc>
        <w:tc>
          <w:tcPr>
            <w:tcW w:w="1725" w:type="dxa"/>
          </w:tcPr>
          <w:p w14:paraId="19299C99" w14:textId="3F1E7192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6C694CC1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EB28AA4" w14:textId="77777777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427D793D" w14:textId="5130A41C" w:rsidR="00D47D6A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35" w:type="dxa"/>
          </w:tcPr>
          <w:p w14:paraId="62A0F3D2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53B6B740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A0E4AC" w14:textId="77777777" w:rsidR="00D47D6A" w:rsidRPr="00996ED6" w:rsidRDefault="00D47D6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7AA62778" w14:textId="77777777" w:rsidTr="007F00C0">
        <w:tc>
          <w:tcPr>
            <w:tcW w:w="1920" w:type="dxa"/>
          </w:tcPr>
          <w:p w14:paraId="3A1086E2" w14:textId="0F1C12CC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3</w:t>
            </w:r>
            <w:r w:rsidR="001F2B92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27135156" w14:textId="79216C6B" w:rsidR="00B238AE" w:rsidRPr="00996ED6" w:rsidRDefault="00A37FE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810" w:type="dxa"/>
          </w:tcPr>
          <w:p w14:paraId="2B2423CA" w14:textId="697A8BC2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47DC42B" w14:textId="7859A62F" w:rsidR="00B238AE" w:rsidRPr="00996ED6" w:rsidRDefault="00F268E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780" w:type="dxa"/>
          </w:tcPr>
          <w:p w14:paraId="07DB598D" w14:textId="29E8FF59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050724FB" w14:textId="7702E58F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E2271D8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A76624F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1F2B92" w14:paraId="24708CB6" w14:textId="77777777" w:rsidTr="007F00C0">
        <w:tc>
          <w:tcPr>
            <w:tcW w:w="1920" w:type="dxa"/>
          </w:tcPr>
          <w:p w14:paraId="6C75FE42" w14:textId="6B731365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b</w:t>
            </w:r>
          </w:p>
        </w:tc>
        <w:tc>
          <w:tcPr>
            <w:tcW w:w="1725" w:type="dxa"/>
          </w:tcPr>
          <w:p w14:paraId="05A80D8F" w14:textId="2F1D7642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1B1CE9DD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447EA1" w14:textId="77777777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41BABAEF" w14:textId="6A98B366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35" w:type="dxa"/>
          </w:tcPr>
          <w:p w14:paraId="33A23180" w14:textId="77777777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051CAB2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CDA0EA5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1F2B92" w14:paraId="59F46037" w14:textId="77777777" w:rsidTr="007F00C0">
        <w:tc>
          <w:tcPr>
            <w:tcW w:w="1920" w:type="dxa"/>
          </w:tcPr>
          <w:p w14:paraId="2E6612E0" w14:textId="1C4DFBFC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c</w:t>
            </w:r>
          </w:p>
        </w:tc>
        <w:tc>
          <w:tcPr>
            <w:tcW w:w="1725" w:type="dxa"/>
          </w:tcPr>
          <w:p w14:paraId="1CEEDF7D" w14:textId="00BB5E4E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13007629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3C1BBC5" w14:textId="77777777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A4D22E0" w14:textId="77777777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C3FA897" w14:textId="452D9509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50" w:type="dxa"/>
          </w:tcPr>
          <w:p w14:paraId="4133920E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276FDD2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2B53F53B" w14:textId="77777777" w:rsidTr="007F00C0">
        <w:trPr>
          <w:trHeight w:val="280"/>
        </w:trPr>
        <w:tc>
          <w:tcPr>
            <w:tcW w:w="1920" w:type="dxa"/>
          </w:tcPr>
          <w:p w14:paraId="53451E54" w14:textId="78F0685D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4</w:t>
            </w:r>
            <w:r w:rsidR="001F2B92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1DA9608C" w14:textId="3CE8638F" w:rsidR="00B238AE" w:rsidRPr="00996ED6" w:rsidRDefault="00A37FE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05E9A125" w14:textId="07C8C331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D7CA73" w14:textId="335CBCE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677E9EF4" w14:textId="0BECFF4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FA4D62C" w14:textId="71CC4DAA" w:rsidR="00B238AE" w:rsidRPr="00996ED6" w:rsidRDefault="00F268E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50" w:type="dxa"/>
          </w:tcPr>
          <w:p w14:paraId="71B946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BD37C49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1F2B92" w14:paraId="171AC47B" w14:textId="77777777" w:rsidTr="007F00C0">
        <w:trPr>
          <w:trHeight w:val="280"/>
        </w:trPr>
        <w:tc>
          <w:tcPr>
            <w:tcW w:w="1920" w:type="dxa"/>
          </w:tcPr>
          <w:p w14:paraId="0CCE8DBE" w14:textId="7C91FB91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b</w:t>
            </w:r>
          </w:p>
        </w:tc>
        <w:tc>
          <w:tcPr>
            <w:tcW w:w="1725" w:type="dxa"/>
          </w:tcPr>
          <w:p w14:paraId="6B207741" w14:textId="076CF38C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578BF285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E3C68A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73445706" w14:textId="1E0B0CBC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35" w:type="dxa"/>
          </w:tcPr>
          <w:p w14:paraId="1FCB788B" w14:textId="77777777" w:rsidR="001F2B92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5BDC2D9B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8CE8D98" w14:textId="77777777" w:rsidR="001F2B92" w:rsidRPr="00996ED6" w:rsidRDefault="001F2B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F268E3" w14:paraId="7F921D3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5980CDBE" w14:textId="77777777" w:rsidR="00F268E3" w:rsidRDefault="00F268E3" w:rsidP="00F268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3D61C7AB" w14:textId="30CDA1CF" w:rsidR="00F268E3" w:rsidRPr="00996ED6" w:rsidRDefault="00F268E3" w:rsidP="00F268E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6B35B632" w14:textId="29F8C6D6" w:rsidR="00F268E3" w:rsidRPr="00F268E3" w:rsidRDefault="00F268E3" w:rsidP="00F268E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F268E3">
              <w:rPr>
                <w:rFonts w:ascii="Cambria" w:hAnsi="Cambria"/>
              </w:rPr>
              <w:t>2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69B9C85" w14:textId="47F0DA1B" w:rsidR="00F268E3" w:rsidRPr="00F268E3" w:rsidRDefault="00F268E3" w:rsidP="00F268E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F268E3">
              <w:rPr>
                <w:rFonts w:ascii="Cambria" w:hAnsi="Cambria"/>
              </w:rPr>
              <w:t>3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1AD053A4" w14:textId="7DEC19E4" w:rsidR="00F268E3" w:rsidRPr="00F268E3" w:rsidRDefault="00F268E3" w:rsidP="00F268E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F268E3">
              <w:rPr>
                <w:rFonts w:ascii="Cambria" w:hAnsi="Cambria"/>
              </w:rPr>
              <w:t>15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45256C55" w14:textId="65AA4918" w:rsidR="00F268E3" w:rsidRPr="00F268E3" w:rsidRDefault="00F268E3" w:rsidP="00F268E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F268E3">
              <w:rPr>
                <w:rFonts w:ascii="Cambria" w:hAnsi="Cambria"/>
              </w:rPr>
              <w:t>5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47B9C3BB" w14:textId="77777777" w:rsidR="00F268E3" w:rsidRPr="00996ED6" w:rsidRDefault="00F268E3" w:rsidP="00F268E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C96C862" w14:textId="77777777" w:rsidR="00F268E3" w:rsidRPr="00996ED6" w:rsidRDefault="00F268E3" w:rsidP="00F268E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</w:tbl>
    <w:p w14:paraId="18BBAB00" w14:textId="77777777" w:rsidR="00322E2A" w:rsidRDefault="00322E2A">
      <w:r>
        <w:br w:type="page"/>
      </w: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3BB40F8C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3E77F58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1B13080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42788B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11EAE23B" w14:textId="77777777" w:rsidTr="007F00C0">
        <w:tc>
          <w:tcPr>
            <w:tcW w:w="1920" w:type="dxa"/>
          </w:tcPr>
          <w:p w14:paraId="05C543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BBB76F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1CED58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56E2EED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5AF0A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5C3890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0119C0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53F24FC4" w14:textId="026017E2" w:rsidR="00B238AE" w:rsidRDefault="00E95BCB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6</w:t>
            </w:r>
          </w:p>
        </w:tc>
      </w:tr>
      <w:tr w:rsidR="00B238AE" w14:paraId="336F8204" w14:textId="77777777" w:rsidTr="007F00C0">
        <w:tc>
          <w:tcPr>
            <w:tcW w:w="1920" w:type="dxa"/>
          </w:tcPr>
          <w:p w14:paraId="7AF5B012" w14:textId="0DEF83E2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1</w:t>
            </w:r>
            <w:r w:rsidR="00543A4C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3E709D0C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145AE9A" w14:textId="262DBBFB" w:rsidR="00B238AE" w:rsidRPr="00E95BCB" w:rsidRDefault="00510997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69480A3B" w14:textId="087F94BD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BBD73CC" w14:textId="6D261A8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E10096F" w14:textId="4C2CDEDD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846ED9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415CD3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43A4C" w14:paraId="021F2F7B" w14:textId="77777777" w:rsidTr="007F00C0">
        <w:tc>
          <w:tcPr>
            <w:tcW w:w="1920" w:type="dxa"/>
          </w:tcPr>
          <w:p w14:paraId="288478AF" w14:textId="65B78EAE" w:rsidR="00543A4C" w:rsidRPr="00E95BCB" w:rsidRDefault="00543A4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b</w:t>
            </w:r>
          </w:p>
        </w:tc>
        <w:tc>
          <w:tcPr>
            <w:tcW w:w="1725" w:type="dxa"/>
          </w:tcPr>
          <w:p w14:paraId="7D169994" w14:textId="77777777" w:rsidR="00543A4C" w:rsidRPr="00E95BCB" w:rsidRDefault="00543A4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70EB1F5" w14:textId="77777777" w:rsidR="00543A4C" w:rsidRDefault="00543A4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9CDF320" w14:textId="41984426" w:rsidR="00543A4C" w:rsidRPr="00E95BCB" w:rsidRDefault="00543A4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2CF4D46A" w14:textId="77777777" w:rsidR="00543A4C" w:rsidRPr="00E95BCB" w:rsidRDefault="00543A4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785AC6A" w14:textId="097B38C1" w:rsidR="00543A4C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50" w:type="dxa"/>
          </w:tcPr>
          <w:p w14:paraId="6E344A67" w14:textId="77777777" w:rsidR="00543A4C" w:rsidRPr="00E95BCB" w:rsidRDefault="00543A4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71740D6" w14:textId="77777777" w:rsidR="00543A4C" w:rsidRPr="00E95BCB" w:rsidRDefault="00543A4C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6E69D98F" w14:textId="77777777" w:rsidTr="007F00C0">
        <w:tc>
          <w:tcPr>
            <w:tcW w:w="1920" w:type="dxa"/>
          </w:tcPr>
          <w:p w14:paraId="57DB99A9" w14:textId="39EDF2F3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2</w:t>
            </w:r>
            <w:r w:rsidR="00595D29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1EA2C9CE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6249C68" w14:textId="05A7FB1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120F1" w14:textId="46C648B7" w:rsidR="00B238AE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780" w:type="dxa"/>
          </w:tcPr>
          <w:p w14:paraId="4BA98B40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24FFDF3" w14:textId="026F777D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11CE3C1B" w14:textId="0A991FD6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FE48FB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95D29" w14:paraId="2A7ED68D" w14:textId="77777777" w:rsidTr="007F00C0">
        <w:tc>
          <w:tcPr>
            <w:tcW w:w="1920" w:type="dxa"/>
          </w:tcPr>
          <w:p w14:paraId="241A43F0" w14:textId="7FCE7A9D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b</w:t>
            </w:r>
          </w:p>
        </w:tc>
        <w:tc>
          <w:tcPr>
            <w:tcW w:w="1725" w:type="dxa"/>
          </w:tcPr>
          <w:p w14:paraId="1EAD2615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39AB75C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1794C6B" w14:textId="3FE05DE9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780" w:type="dxa"/>
          </w:tcPr>
          <w:p w14:paraId="7575726B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35B37300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04F91DB" w14:textId="77777777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479B43A4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95D29" w14:paraId="04C5240D" w14:textId="77777777" w:rsidTr="007F00C0">
        <w:tc>
          <w:tcPr>
            <w:tcW w:w="1920" w:type="dxa"/>
          </w:tcPr>
          <w:p w14:paraId="2C49CFB7" w14:textId="3083E2B4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c</w:t>
            </w:r>
          </w:p>
        </w:tc>
        <w:tc>
          <w:tcPr>
            <w:tcW w:w="1725" w:type="dxa"/>
          </w:tcPr>
          <w:p w14:paraId="26B262FE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48C7701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BBE14D7" w14:textId="77777777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6324DC8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52DEA4AE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2609BCD" w14:textId="1D7F8DC9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0F45D33A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95D29" w14:paraId="13B170AC" w14:textId="77777777" w:rsidTr="007F00C0">
        <w:tc>
          <w:tcPr>
            <w:tcW w:w="1920" w:type="dxa"/>
          </w:tcPr>
          <w:p w14:paraId="22F6477F" w14:textId="74E6E65F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d</w:t>
            </w:r>
          </w:p>
        </w:tc>
        <w:tc>
          <w:tcPr>
            <w:tcW w:w="1725" w:type="dxa"/>
          </w:tcPr>
          <w:p w14:paraId="5D219C44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D74C154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329B18C" w14:textId="77777777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618D0F6A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B954140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27F53C19" w14:textId="416F1F34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060F4AB3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95D29" w14:paraId="342CE8DB" w14:textId="77777777" w:rsidTr="007F00C0">
        <w:tc>
          <w:tcPr>
            <w:tcW w:w="1920" w:type="dxa"/>
          </w:tcPr>
          <w:p w14:paraId="5A38D744" w14:textId="575E9F0F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e</w:t>
            </w:r>
          </w:p>
        </w:tc>
        <w:tc>
          <w:tcPr>
            <w:tcW w:w="1725" w:type="dxa"/>
          </w:tcPr>
          <w:p w14:paraId="51A720D2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3A2FF52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2996E5" w14:textId="77777777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298ED28B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672FE201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2FE3374" w14:textId="5F0CD6CB" w:rsidR="00595D29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5D08C2FA" w14:textId="77777777" w:rsidR="00595D29" w:rsidRPr="00E95BCB" w:rsidRDefault="00595D2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B254A7F" w14:textId="77777777" w:rsidTr="007F00C0">
        <w:trPr>
          <w:trHeight w:val="280"/>
        </w:trPr>
        <w:tc>
          <w:tcPr>
            <w:tcW w:w="1920" w:type="dxa"/>
          </w:tcPr>
          <w:p w14:paraId="6DCC35BD" w14:textId="67284446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3</w:t>
            </w:r>
            <w:r w:rsidR="00322E2A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4E3677F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AA60725" w14:textId="27E45C9D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6CCEEF" w14:textId="02057EF6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F4BA560" w14:textId="058A4688" w:rsidR="00B238AE" w:rsidRPr="00E95BCB" w:rsidRDefault="009D761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735" w:type="dxa"/>
          </w:tcPr>
          <w:p w14:paraId="74144C22" w14:textId="0DC311A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9B9A2A5" w14:textId="52C0AF6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1A17C2A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322E2A" w14:paraId="1FE22097" w14:textId="77777777" w:rsidTr="007F00C0">
        <w:trPr>
          <w:trHeight w:val="280"/>
        </w:trPr>
        <w:tc>
          <w:tcPr>
            <w:tcW w:w="1920" w:type="dxa"/>
          </w:tcPr>
          <w:p w14:paraId="4EEFE494" w14:textId="609A6D3A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b</w:t>
            </w:r>
          </w:p>
        </w:tc>
        <w:tc>
          <w:tcPr>
            <w:tcW w:w="1725" w:type="dxa"/>
          </w:tcPr>
          <w:p w14:paraId="6420E7D1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D6A25E6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4C3CD4C0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4BAAEAD" w14:textId="77777777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18CC1664" w14:textId="0F88DE4E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50" w:type="dxa"/>
          </w:tcPr>
          <w:p w14:paraId="6883B140" w14:textId="77777777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F33C390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322E2A" w14:paraId="2B1F345B" w14:textId="77777777" w:rsidTr="007F00C0">
        <w:trPr>
          <w:trHeight w:val="280"/>
        </w:trPr>
        <w:tc>
          <w:tcPr>
            <w:tcW w:w="1920" w:type="dxa"/>
          </w:tcPr>
          <w:p w14:paraId="37779A02" w14:textId="53069584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c</w:t>
            </w:r>
          </w:p>
        </w:tc>
        <w:tc>
          <w:tcPr>
            <w:tcW w:w="1725" w:type="dxa"/>
          </w:tcPr>
          <w:p w14:paraId="025C1D1A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2D52C7D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7187A2C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3113D4C2" w14:textId="77777777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60D5EA18" w14:textId="77777777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09828FD6" w14:textId="4515A183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70D4B48B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76DA0" w14:paraId="7A5771D1" w14:textId="77777777" w:rsidTr="007F00C0">
        <w:trPr>
          <w:trHeight w:val="280"/>
        </w:trPr>
        <w:tc>
          <w:tcPr>
            <w:tcW w:w="1920" w:type="dxa"/>
          </w:tcPr>
          <w:p w14:paraId="1D565608" w14:textId="7D0E501B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  <w:r w:rsidR="00322E2A">
              <w:rPr>
                <w:rFonts w:ascii="Cambria" w:eastAsia="Times New Roman" w:hAnsi="Cambria" w:cs="Times New Roman"/>
              </w:rPr>
              <w:t>a</w:t>
            </w:r>
          </w:p>
        </w:tc>
        <w:tc>
          <w:tcPr>
            <w:tcW w:w="1725" w:type="dxa"/>
          </w:tcPr>
          <w:p w14:paraId="142F25A9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C47313" w14:textId="36EA45CE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E7F7FF5" w14:textId="6A90250D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C5CD51C" w14:textId="7EC1C42E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0687DB8" w14:textId="7FFE3F32" w:rsidR="00C76DA0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50" w:type="dxa"/>
          </w:tcPr>
          <w:p w14:paraId="73ABE0EB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E098ED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322E2A" w14:paraId="64FB6F5C" w14:textId="77777777" w:rsidTr="007F00C0">
        <w:trPr>
          <w:trHeight w:val="280"/>
        </w:trPr>
        <w:tc>
          <w:tcPr>
            <w:tcW w:w="1920" w:type="dxa"/>
          </w:tcPr>
          <w:p w14:paraId="6DC5DC2E" w14:textId="66A46FAB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b</w:t>
            </w:r>
          </w:p>
        </w:tc>
        <w:tc>
          <w:tcPr>
            <w:tcW w:w="1725" w:type="dxa"/>
          </w:tcPr>
          <w:p w14:paraId="5A9CB317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488F663A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405195FD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14F3D95D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69E67F14" w14:textId="57CB50F5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50" w:type="dxa"/>
          </w:tcPr>
          <w:p w14:paraId="4AA6083E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E971487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322E2A" w14:paraId="04D867AF" w14:textId="77777777" w:rsidTr="007F00C0">
        <w:trPr>
          <w:trHeight w:val="280"/>
        </w:trPr>
        <w:tc>
          <w:tcPr>
            <w:tcW w:w="1920" w:type="dxa"/>
          </w:tcPr>
          <w:p w14:paraId="0C6889A7" w14:textId="77777777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1725" w:type="dxa"/>
          </w:tcPr>
          <w:p w14:paraId="21759360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6A39D32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DD26067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4AC93612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242C2489" w14:textId="77777777" w:rsidR="00322E2A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C8266FF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41B62C90" w14:textId="77777777" w:rsidR="00322E2A" w:rsidRPr="00E95BCB" w:rsidRDefault="00322E2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5165A0" w14:paraId="047EF404" w14:textId="77777777" w:rsidTr="007F00C0">
        <w:tc>
          <w:tcPr>
            <w:tcW w:w="1920" w:type="dxa"/>
          </w:tcPr>
          <w:p w14:paraId="2FAF28F3" w14:textId="77777777" w:rsidR="005165A0" w:rsidRDefault="005165A0" w:rsidP="005165A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6DC2B0B1" w14:textId="7D241AD3" w:rsidR="005165A0" w:rsidRPr="00E95BCB" w:rsidRDefault="005165A0" w:rsidP="005165A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</w:tcPr>
          <w:p w14:paraId="61015BE7" w14:textId="275B2E25" w:rsidR="005165A0" w:rsidRPr="005165A0" w:rsidRDefault="005165A0" w:rsidP="005165A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5165A0">
              <w:rPr>
                <w:rFonts w:ascii="Cambria" w:hAnsi="Cambria"/>
              </w:rPr>
              <w:t>2</w:t>
            </w:r>
          </w:p>
        </w:tc>
        <w:tc>
          <w:tcPr>
            <w:tcW w:w="810" w:type="dxa"/>
          </w:tcPr>
          <w:p w14:paraId="0C2F9273" w14:textId="7006138F" w:rsidR="005165A0" w:rsidRPr="005165A0" w:rsidRDefault="005165A0" w:rsidP="005165A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5165A0">
              <w:rPr>
                <w:rFonts w:ascii="Cambria" w:hAnsi="Cambria"/>
              </w:rPr>
              <w:t>2</w:t>
            </w:r>
          </w:p>
        </w:tc>
        <w:tc>
          <w:tcPr>
            <w:tcW w:w="780" w:type="dxa"/>
          </w:tcPr>
          <w:p w14:paraId="1811FDFA" w14:textId="34295826" w:rsidR="005165A0" w:rsidRPr="005165A0" w:rsidRDefault="005165A0" w:rsidP="005165A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5165A0">
              <w:rPr>
                <w:rFonts w:ascii="Cambria" w:hAnsi="Cambria"/>
              </w:rPr>
              <w:t>1</w:t>
            </w:r>
          </w:p>
        </w:tc>
        <w:tc>
          <w:tcPr>
            <w:tcW w:w="735" w:type="dxa"/>
          </w:tcPr>
          <w:p w14:paraId="05491C24" w14:textId="312785BE" w:rsidR="005165A0" w:rsidRPr="005165A0" w:rsidRDefault="005165A0" w:rsidP="005165A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5165A0">
              <w:rPr>
                <w:rFonts w:ascii="Cambria" w:hAnsi="Cambria"/>
              </w:rPr>
              <w:t>10</w:t>
            </w:r>
          </w:p>
        </w:tc>
        <w:tc>
          <w:tcPr>
            <w:tcW w:w="750" w:type="dxa"/>
          </w:tcPr>
          <w:p w14:paraId="60C94D05" w14:textId="54429EFE" w:rsidR="005165A0" w:rsidRPr="005165A0" w:rsidRDefault="005165A0" w:rsidP="005165A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5165A0">
              <w:rPr>
                <w:rFonts w:ascii="Cambria" w:hAnsi="Cambria"/>
              </w:rPr>
              <w:t>10</w:t>
            </w:r>
          </w:p>
        </w:tc>
        <w:tc>
          <w:tcPr>
            <w:tcW w:w="810" w:type="dxa"/>
          </w:tcPr>
          <w:p w14:paraId="259C9EA5" w14:textId="77777777" w:rsidR="005165A0" w:rsidRPr="008656C9" w:rsidRDefault="005165A0" w:rsidP="005165A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</w:tbl>
    <w:p w14:paraId="1563E94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23F01524" w14:textId="7C46226B" w:rsidR="00395B33" w:rsidRDefault="007A01E2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29A35823" wp14:editId="6AA78F4C">
            <wp:extent cx="618325" cy="737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23" t="22445" r="41037" b="41332"/>
                    <a:stretch/>
                  </pic:blipFill>
                  <pic:spPr bwMode="auto">
                    <a:xfrm>
                      <a:off x="0" y="0"/>
                      <a:ext cx="618966" cy="7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7953" w14:textId="56483369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  <w:r w:rsidR="003227C3">
        <w:rPr>
          <w:rFonts w:ascii="Times New Roman" w:eastAsia="Times New Roman" w:hAnsi="Times New Roman" w:cs="Times New Roman"/>
          <w:b/>
        </w:rPr>
        <w:t>28</w:t>
      </w:r>
      <w:r w:rsidR="0027216D">
        <w:rPr>
          <w:rFonts w:ascii="Times New Roman" w:eastAsia="Times New Roman" w:hAnsi="Times New Roman" w:cs="Times New Roman"/>
          <w:b/>
        </w:rPr>
        <w:t>.0</w:t>
      </w:r>
      <w:r w:rsidR="003227C3">
        <w:rPr>
          <w:rFonts w:ascii="Times New Roman" w:eastAsia="Times New Roman" w:hAnsi="Times New Roman" w:cs="Times New Roman"/>
          <w:b/>
        </w:rPr>
        <w:t>9</w:t>
      </w:r>
      <w:r w:rsidR="0027216D">
        <w:rPr>
          <w:rFonts w:ascii="Times New Roman" w:eastAsia="Times New Roman" w:hAnsi="Times New Roman" w:cs="Times New Roman"/>
          <w:b/>
        </w:rPr>
        <w:t>.2020</w:t>
      </w:r>
    </w:p>
    <w:p w14:paraId="61B03CE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14:paraId="2BEDD7BA" w14:textId="77777777" w:rsidR="00BD66B5" w:rsidRDefault="00BD66B5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br w:type="page"/>
      </w:r>
    </w:p>
    <w:p w14:paraId="381ED065" w14:textId="7FEC6BBB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Department of Computer Science and Engineering</w:t>
      </w:r>
    </w:p>
    <w:p w14:paraId="112D8FD5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Liberal Arts Bangladesh</w:t>
      </w:r>
    </w:p>
    <w:p w14:paraId="1BF38964" w14:textId="052743AE" w:rsidR="00B238AE" w:rsidRDefault="00CE0A34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inal</w:t>
      </w:r>
      <w:r w:rsidR="00B238AE">
        <w:rPr>
          <w:rFonts w:ascii="Times New Roman" w:eastAsia="Times New Roman" w:hAnsi="Times New Roman" w:cs="Times New Roman"/>
          <w:b/>
          <w:sz w:val="28"/>
          <w:szCs w:val="28"/>
        </w:rPr>
        <w:t xml:space="preserve"> Examination (</w:t>
      </w:r>
      <w:r w:rsidR="00F54E00" w:rsidRPr="00F54E00">
        <w:rPr>
          <w:rFonts w:ascii="Times New Roman" w:eastAsia="Times New Roman" w:hAnsi="Times New Roman" w:cs="Times New Roman"/>
          <w:b/>
          <w:sz w:val="28"/>
          <w:szCs w:val="28"/>
        </w:rPr>
        <w:t>Summer 2020</w:t>
      </w:r>
      <w:r w:rsidR="00B238AE">
        <w:rPr>
          <w:rFonts w:ascii="Times New Roman" w:eastAsia="Times New Roman" w:hAnsi="Times New Roman" w:cs="Times New Roman"/>
          <w:b/>
          <w:sz w:val="28"/>
          <w:szCs w:val="28"/>
        </w:rPr>
        <w:t>)</w:t>
      </w:r>
    </w:p>
    <w:p w14:paraId="68EA7ED8" w14:textId="1D976D83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: </w:t>
      </w:r>
      <w:r w:rsidR="00305F41" w:rsidRPr="00305F41">
        <w:rPr>
          <w:rFonts w:ascii="Times New Roman" w:eastAsia="Times New Roman" w:hAnsi="Times New Roman" w:cs="Times New Roman"/>
          <w:b/>
          <w:sz w:val="28"/>
          <w:szCs w:val="28"/>
        </w:rPr>
        <w:t>Automata and Theory of Computation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(CSE </w:t>
      </w:r>
      <w:r w:rsidR="00F54E00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 w:rsidR="00305F41">
        <w:rPr>
          <w:rFonts w:ascii="Times New Roman" w:eastAsia="Times New Roman" w:hAnsi="Times New Roman" w:cs="Times New Roman"/>
          <w:b/>
          <w:sz w:val="28"/>
          <w:szCs w:val="28"/>
        </w:rPr>
        <w:t>17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) </w:t>
      </w:r>
    </w:p>
    <w:p w14:paraId="0711032F" w14:textId="6A44C635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ection: </w:t>
      </w:r>
      <w:r w:rsidR="00305F41">
        <w:rPr>
          <w:rFonts w:ascii="Times New Roman" w:eastAsia="Times New Roman" w:hAnsi="Times New Roman" w:cs="Times New Roman"/>
          <w:b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--- Duration: </w:t>
      </w:r>
      <w:r w:rsidR="00CE0A34">
        <w:rPr>
          <w:rFonts w:ascii="Times New Roman" w:eastAsia="Times New Roman" w:hAnsi="Times New Roman" w:cs="Times New Roman"/>
          <w:b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Hour</w:t>
      </w:r>
      <w:r w:rsidR="00CE0A34">
        <w:rPr>
          <w:rFonts w:ascii="Times New Roman" w:eastAsia="Times New Roman" w:hAnsi="Times New Roman" w:cs="Times New Roman"/>
          <w:b/>
          <w:sz w:val="28"/>
          <w:szCs w:val="28"/>
        </w:rPr>
        <w:t>s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4B647F1E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 w:rsidR="002245A8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2245A8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2245A8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2245A8" w:rsidRPr="002245A8">
        <w:rPr>
          <w:rFonts w:ascii="Bookman Old Style" w:eastAsia="Bookman Old Style" w:hAnsi="Bookman Old Style" w:cs="Bookman Old Style"/>
          <w:b/>
          <w:sz w:val="24"/>
          <w:szCs w:val="24"/>
        </w:rPr>
        <w:t>(2+3=5 Marks)</w:t>
      </w:r>
    </w:p>
    <w:p w14:paraId="33A2FB9B" w14:textId="77777777" w:rsidR="00D759CD" w:rsidRDefault="002230F5" w:rsidP="003955A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 w:rsidRPr="00D759CD">
        <w:rPr>
          <w:rFonts w:ascii="Bookman Old Style" w:eastAsia="Bookman Old Style" w:hAnsi="Bookman Old Style" w:cs="Bookman Old Style"/>
          <w:color w:val="000000"/>
        </w:rPr>
        <w:t>What is minimal DFA?</w:t>
      </w:r>
    </w:p>
    <w:p w14:paraId="43BC652E" w14:textId="4B5FC204" w:rsidR="00B238AE" w:rsidRPr="00D759CD" w:rsidRDefault="00BE57EF" w:rsidP="003955A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 w:rsidRPr="00D759CD">
        <w:rPr>
          <w:rFonts w:ascii="Bookman Old Style" w:eastAsia="Bookman Old Style" w:hAnsi="Bookman Old Style" w:cs="Bookman Old Style"/>
          <w:color w:val="000000"/>
        </w:rPr>
        <w:t>Design the DFA that accepts the</w:t>
      </w:r>
      <w:r w:rsidR="00E2791B" w:rsidRPr="00D759CD">
        <w:rPr>
          <w:rFonts w:ascii="Bookman Old Style" w:eastAsia="Bookman Old Style" w:hAnsi="Bookman Old Style" w:cs="Bookman Old Style"/>
          <w:color w:val="000000"/>
        </w:rPr>
        <w:t xml:space="preserve"> </w:t>
      </w:r>
      <w:r w:rsidRPr="00D759CD">
        <w:rPr>
          <w:rFonts w:ascii="Bookman Old Style" w:eastAsia="Bookman Old Style" w:hAnsi="Bookman Old Style" w:cs="Bookman Old Style"/>
          <w:color w:val="000000"/>
        </w:rPr>
        <w:t>strings that start and end with the same symbol.</w:t>
      </w:r>
      <w:r w:rsidR="00E2791B" w:rsidRPr="00D759CD">
        <w:rPr>
          <w:rFonts w:ascii="Bookman Old Style" w:eastAsia="Bookman Old Style" w:hAnsi="Bookman Old Style" w:cs="Bookman Old Style"/>
          <w:color w:val="000000"/>
        </w:rPr>
        <w:t xml:space="preserve"> Assume that, Σ= {a, b}.</w:t>
      </w:r>
    </w:p>
    <w:p w14:paraId="2D826510" w14:textId="26987D54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 w:rsidR="002656F1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  </w:t>
      </w:r>
      <w:proofErr w:type="gramStart"/>
      <w:r w:rsidR="002656F1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  </w:t>
      </w:r>
      <w:r w:rsidR="002656F1" w:rsidRPr="002656F1">
        <w:rPr>
          <w:rFonts w:ascii="Bookman Old Style" w:eastAsia="Bookman Old Style" w:hAnsi="Bookman Old Style" w:cs="Bookman Old Style"/>
          <w:b/>
          <w:sz w:val="24"/>
          <w:szCs w:val="24"/>
        </w:rPr>
        <w:t>(</w:t>
      </w:r>
      <w:proofErr w:type="gramEnd"/>
      <w:r w:rsidR="002656F1" w:rsidRPr="002656F1">
        <w:rPr>
          <w:rFonts w:ascii="Bookman Old Style" w:eastAsia="Bookman Old Style" w:hAnsi="Bookman Old Style" w:cs="Bookman Old Style"/>
          <w:b/>
          <w:sz w:val="24"/>
          <w:szCs w:val="24"/>
        </w:rPr>
        <w:t>1+1+2+2+2=8 Marks)</w:t>
      </w:r>
    </w:p>
    <w:p w14:paraId="24F808F0" w14:textId="77777777" w:rsidR="002C2497" w:rsidRDefault="0063714B" w:rsidP="002C2497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2C2497">
        <w:rPr>
          <w:rFonts w:ascii="Bookman Old Style" w:eastAsia="Bookman Old Style" w:hAnsi="Bookman Old Style" w:cs="Bookman Old Style"/>
          <w:color w:val="000000"/>
        </w:rPr>
        <w:t>Cons</w:t>
      </w:r>
      <w:r w:rsidR="00BE57EF" w:rsidRPr="002C2497">
        <w:rPr>
          <w:rFonts w:ascii="Bookman Old Style" w:eastAsia="Bookman Old Style" w:hAnsi="Bookman Old Style" w:cs="Bookman Old Style"/>
          <w:color w:val="000000"/>
        </w:rPr>
        <w:t>truct the Regular Expression (RE) that accepts the binary equivalent of even numbers.</w:t>
      </w:r>
    </w:p>
    <w:p w14:paraId="77FC07BC" w14:textId="77777777" w:rsidR="002C2497" w:rsidRDefault="00BE57EF" w:rsidP="002C2497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2C2497">
        <w:rPr>
          <w:rFonts w:ascii="Bookman Old Style" w:eastAsia="Bookman Old Style" w:hAnsi="Bookman Old Style" w:cs="Bookman Old Style"/>
          <w:color w:val="000000"/>
        </w:rPr>
        <w:t>Construct another RE that does the same for odd numbers.</w:t>
      </w:r>
    </w:p>
    <w:p w14:paraId="6ADCC230" w14:textId="77777777" w:rsidR="002C2497" w:rsidRDefault="00BE57EF" w:rsidP="002C2497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2C2497">
        <w:rPr>
          <w:rFonts w:ascii="Bookman Old Style" w:eastAsia="Bookman Old Style" w:hAnsi="Bookman Old Style" w:cs="Bookman Old Style"/>
          <w:color w:val="000000"/>
        </w:rPr>
        <w:t xml:space="preserve">Let’s name them R1 and R2. Design </w:t>
      </w:r>
      <w:r w:rsidR="00E2791B" w:rsidRPr="002C2497">
        <w:rPr>
          <w:rFonts w:ascii="Bookman Old Style" w:eastAsia="Bookman Old Style" w:hAnsi="Bookman Old Style" w:cs="Bookman Old Style"/>
          <w:color w:val="000000"/>
        </w:rPr>
        <w:t>the NFA for RE = R1| R2.</w:t>
      </w:r>
    </w:p>
    <w:p w14:paraId="5239A89A" w14:textId="77777777" w:rsidR="002C2497" w:rsidRDefault="00E2791B" w:rsidP="002C2497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2C2497">
        <w:rPr>
          <w:rFonts w:ascii="Bookman Old Style" w:eastAsia="Bookman Old Style" w:hAnsi="Bookman Old Style" w:cs="Bookman Old Style"/>
          <w:color w:val="000000"/>
        </w:rPr>
        <w:t>Convert the NFA to DFA.</w:t>
      </w:r>
    </w:p>
    <w:p w14:paraId="7E6BD7FF" w14:textId="107ACDE6" w:rsidR="00B238AE" w:rsidRPr="002C2497" w:rsidRDefault="00E2791B" w:rsidP="002C2497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2C2497">
        <w:rPr>
          <w:rFonts w:ascii="Bookman Old Style" w:eastAsia="Bookman Old Style" w:hAnsi="Bookman Old Style" w:cs="Bookman Old Style"/>
          <w:color w:val="000000"/>
        </w:rPr>
        <w:t>Minimize the DFA.</w:t>
      </w:r>
    </w:p>
    <w:p w14:paraId="0EBC10F1" w14:textId="7B1BF949" w:rsidR="0012655C" w:rsidRDefault="00B238AE" w:rsidP="0012655C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 w:rsidR="001873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18732D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</w:t>
      </w:r>
      <w:proofErr w:type="gramStart"/>
      <w:r w:rsidR="0018732D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  </w:t>
      </w:r>
      <w:r w:rsidR="0018732D" w:rsidRPr="0018732D">
        <w:rPr>
          <w:rFonts w:ascii="Bookman Old Style" w:eastAsia="Bookman Old Style" w:hAnsi="Bookman Old Style" w:cs="Bookman Old Style"/>
          <w:b/>
          <w:sz w:val="24"/>
          <w:szCs w:val="24"/>
        </w:rPr>
        <w:t>(</w:t>
      </w:r>
      <w:proofErr w:type="gramEnd"/>
      <w:r w:rsidR="0018732D" w:rsidRPr="0018732D">
        <w:rPr>
          <w:rFonts w:ascii="Bookman Old Style" w:eastAsia="Bookman Old Style" w:hAnsi="Bookman Old Style" w:cs="Bookman Old Style"/>
          <w:b/>
          <w:sz w:val="24"/>
          <w:szCs w:val="24"/>
        </w:rPr>
        <w:t>1+3+4=8 Marks)</w:t>
      </w:r>
    </w:p>
    <w:p w14:paraId="2364D7FE" w14:textId="77777777" w:rsidR="008878EF" w:rsidRDefault="0012655C" w:rsidP="008878EF">
      <w:pPr>
        <w:pStyle w:val="ListParagraph"/>
        <w:numPr>
          <w:ilvl w:val="0"/>
          <w:numId w:val="4"/>
        </w:num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</w:rPr>
      </w:pPr>
      <w:r w:rsidRPr="008878EF">
        <w:rPr>
          <w:rFonts w:ascii="Bookman Old Style" w:eastAsia="Bookman Old Style" w:hAnsi="Bookman Old Style" w:cs="Bookman Old Style"/>
          <w:bCs/>
        </w:rPr>
        <w:t>Both the Pushdown Automata (PDA) and Turing Machine (TM) have a tape. Explain the key difference between these two types of tapes.</w:t>
      </w:r>
    </w:p>
    <w:p w14:paraId="4D5D2C7B" w14:textId="77777777" w:rsidR="008878EF" w:rsidRDefault="0092726D" w:rsidP="0012655C">
      <w:pPr>
        <w:pStyle w:val="ListParagraph"/>
        <w:numPr>
          <w:ilvl w:val="0"/>
          <w:numId w:val="4"/>
        </w:num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</w:rPr>
      </w:pPr>
      <w:r w:rsidRPr="008878EF">
        <w:rPr>
          <w:rFonts w:ascii="Bookman Old Style" w:eastAsia="Bookman Old Style" w:hAnsi="Bookman Old Style" w:cs="Bookman Old Style"/>
          <w:bCs/>
        </w:rPr>
        <w:t>The</w:t>
      </w:r>
      <w:r w:rsidRPr="008878EF">
        <w:rPr>
          <w:rFonts w:ascii="Bookman Old Style" w:eastAsia="Bookman Old Style" w:hAnsi="Bookman Old Style" w:cs="Bookman Old Style"/>
          <w:b/>
        </w:rPr>
        <w:t xml:space="preserve"> </w:t>
      </w:r>
      <w:r w:rsidRPr="008878EF">
        <w:rPr>
          <w:rFonts w:ascii="Bookman Old Style" w:eastAsia="Bookman Old Style" w:hAnsi="Bookman Old Style" w:cs="Bookman Old Style"/>
          <w:bCs/>
        </w:rPr>
        <w:t>Context Free Grammar (CFG) for a binary string that is also an even palindrome is:</w:t>
      </w:r>
      <w:r w:rsidR="008878EF">
        <w:rPr>
          <w:rFonts w:ascii="Bookman Old Style" w:eastAsia="Bookman Old Style" w:hAnsi="Bookman Old Style" w:cs="Bookman Old Style"/>
          <w:bCs/>
        </w:rPr>
        <w:t xml:space="preserve">   </w:t>
      </w:r>
      <w:r w:rsidRPr="008878EF">
        <w:rPr>
          <w:rFonts w:ascii="Bookman Old Style" w:eastAsia="Bookman Old Style" w:hAnsi="Bookman Old Style" w:cs="Bookman Old Style"/>
          <w:bCs/>
        </w:rPr>
        <w:t xml:space="preserve">S → 0S0 | 1S1 | </w:t>
      </w:r>
      <w:r w:rsidRPr="008878EF">
        <w:rPr>
          <w:rFonts w:eastAsia="Bookman Old Style"/>
          <w:bCs/>
        </w:rPr>
        <w:t>Ɛ</w:t>
      </w:r>
      <w:r w:rsidR="008878EF">
        <w:rPr>
          <w:rFonts w:eastAsia="Bookman Old Style"/>
          <w:bCs/>
        </w:rPr>
        <w:t xml:space="preserve">. </w:t>
      </w:r>
      <w:r w:rsidRPr="008878EF">
        <w:rPr>
          <w:rFonts w:ascii="Bookman Old Style" w:eastAsia="Bookman Old Style" w:hAnsi="Bookman Old Style" w:cs="Bookman Old Style"/>
          <w:bCs/>
        </w:rPr>
        <w:t>Generate the string “101101” using parse tree.</w:t>
      </w:r>
    </w:p>
    <w:p w14:paraId="605AB50A" w14:textId="10DEC5F6" w:rsidR="00B238AE" w:rsidRPr="008878EF" w:rsidRDefault="0092726D" w:rsidP="0012655C">
      <w:pPr>
        <w:pStyle w:val="ListParagraph"/>
        <w:numPr>
          <w:ilvl w:val="0"/>
          <w:numId w:val="4"/>
        </w:num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</w:rPr>
      </w:pPr>
      <w:r w:rsidRPr="008878EF">
        <w:rPr>
          <w:rFonts w:ascii="Bookman Old Style" w:eastAsia="Bookman Old Style" w:hAnsi="Bookman Old Style" w:cs="Bookman Old Style"/>
          <w:bCs/>
        </w:rPr>
        <w:t>Construct the PDA for the above CFG.</w:t>
      </w:r>
    </w:p>
    <w:p w14:paraId="12E03407" w14:textId="28EC7E2A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  <w:r w:rsidR="003B4A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3B4A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3B4A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3B4A2D" w:rsidRPr="003B4A2D">
        <w:rPr>
          <w:rFonts w:ascii="Bookman Old Style" w:eastAsia="Bookman Old Style" w:hAnsi="Bookman Old Style" w:cs="Bookman Old Style"/>
          <w:b/>
          <w:sz w:val="24"/>
          <w:szCs w:val="24"/>
        </w:rPr>
        <w:t>(2+2=4 Marks)</w:t>
      </w:r>
    </w:p>
    <w:p w14:paraId="193E6384" w14:textId="77777777" w:rsidR="00565CFE" w:rsidRDefault="00F2623D" w:rsidP="00565CFE">
      <w:pPr>
        <w:pStyle w:val="ListParagraph"/>
        <w:numPr>
          <w:ilvl w:val="0"/>
          <w:numId w:val="5"/>
        </w:num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 w:rsidRPr="00565CFE">
        <w:rPr>
          <w:rFonts w:ascii="Bookman Old Style" w:eastAsia="Bookman Old Style" w:hAnsi="Bookman Old Style" w:cs="Bookman Old Style"/>
          <w:bCs/>
          <w:sz w:val="24"/>
          <w:szCs w:val="24"/>
        </w:rPr>
        <w:t>Suppose you have a binary number as a string. Write an algorithm that will increment the decimal value of the number by 1.</w:t>
      </w:r>
    </w:p>
    <w:p w14:paraId="6BCF7B4F" w14:textId="48D11C7B" w:rsidR="00B238AE" w:rsidRPr="00565CFE" w:rsidRDefault="00F2623D" w:rsidP="00565CFE">
      <w:pPr>
        <w:pStyle w:val="ListParagraph"/>
        <w:numPr>
          <w:ilvl w:val="0"/>
          <w:numId w:val="5"/>
        </w:num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 w:rsidRPr="00565CFE">
        <w:rPr>
          <w:rFonts w:ascii="Bookman Old Style" w:eastAsia="Bookman Old Style" w:hAnsi="Bookman Old Style" w:cs="Bookman Old Style"/>
          <w:bCs/>
          <w:sz w:val="24"/>
          <w:szCs w:val="24"/>
        </w:rPr>
        <w:t>Design a Turing Machine that implements your algorithm.</w:t>
      </w:r>
    </w:p>
    <w:p w14:paraId="1404E94E" w14:textId="77777777" w:rsidR="008054F5" w:rsidRDefault="008054F5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B0CC2"/>
    <w:multiLevelType w:val="hybridMultilevel"/>
    <w:tmpl w:val="C5FA7968"/>
    <w:lvl w:ilvl="0" w:tplc="172C54B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5E913A94"/>
    <w:multiLevelType w:val="hybridMultilevel"/>
    <w:tmpl w:val="2DF8E9A6"/>
    <w:lvl w:ilvl="0" w:tplc="220A273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655BD9"/>
    <w:multiLevelType w:val="hybridMultilevel"/>
    <w:tmpl w:val="09DA3B52"/>
    <w:lvl w:ilvl="0" w:tplc="142058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120348"/>
    <w:multiLevelType w:val="hybridMultilevel"/>
    <w:tmpl w:val="537ACC82"/>
    <w:lvl w:ilvl="0" w:tplc="140C4F7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04E9A"/>
    <w:rsid w:val="0001372B"/>
    <w:rsid w:val="00014BC8"/>
    <w:rsid w:val="0003766C"/>
    <w:rsid w:val="00037D99"/>
    <w:rsid w:val="00043D23"/>
    <w:rsid w:val="000612B8"/>
    <w:rsid w:val="00076D6D"/>
    <w:rsid w:val="00085AA3"/>
    <w:rsid w:val="000A1B96"/>
    <w:rsid w:val="000E05A4"/>
    <w:rsid w:val="000E0E4E"/>
    <w:rsid w:val="000E4EF3"/>
    <w:rsid w:val="000F3B27"/>
    <w:rsid w:val="001058F1"/>
    <w:rsid w:val="00110333"/>
    <w:rsid w:val="0012655C"/>
    <w:rsid w:val="00181353"/>
    <w:rsid w:val="0018732D"/>
    <w:rsid w:val="001A19D7"/>
    <w:rsid w:val="001A7139"/>
    <w:rsid w:val="001B5A41"/>
    <w:rsid w:val="001D66E2"/>
    <w:rsid w:val="001E27E4"/>
    <w:rsid w:val="001F2B92"/>
    <w:rsid w:val="002169C3"/>
    <w:rsid w:val="002230F5"/>
    <w:rsid w:val="002245A8"/>
    <w:rsid w:val="0023248E"/>
    <w:rsid w:val="002544E5"/>
    <w:rsid w:val="002656F1"/>
    <w:rsid w:val="0027216D"/>
    <w:rsid w:val="00275349"/>
    <w:rsid w:val="002779F3"/>
    <w:rsid w:val="00280D5E"/>
    <w:rsid w:val="0029382D"/>
    <w:rsid w:val="002B14BA"/>
    <w:rsid w:val="002B76AF"/>
    <w:rsid w:val="002C1334"/>
    <w:rsid w:val="002C2032"/>
    <w:rsid w:val="002C2497"/>
    <w:rsid w:val="002D0A37"/>
    <w:rsid w:val="002D1842"/>
    <w:rsid w:val="002F3A7E"/>
    <w:rsid w:val="002F5111"/>
    <w:rsid w:val="00305F41"/>
    <w:rsid w:val="00315298"/>
    <w:rsid w:val="0032245A"/>
    <w:rsid w:val="003227C3"/>
    <w:rsid w:val="00322E2A"/>
    <w:rsid w:val="00352FDB"/>
    <w:rsid w:val="00356053"/>
    <w:rsid w:val="00383ABE"/>
    <w:rsid w:val="00383F5C"/>
    <w:rsid w:val="00390621"/>
    <w:rsid w:val="003955A7"/>
    <w:rsid w:val="00395B33"/>
    <w:rsid w:val="00395FC1"/>
    <w:rsid w:val="00397EF1"/>
    <w:rsid w:val="003A638B"/>
    <w:rsid w:val="003A6DBE"/>
    <w:rsid w:val="003B4A2D"/>
    <w:rsid w:val="003C0717"/>
    <w:rsid w:val="003C53CF"/>
    <w:rsid w:val="003D6BC7"/>
    <w:rsid w:val="003E09B2"/>
    <w:rsid w:val="003E3A1C"/>
    <w:rsid w:val="003F61CF"/>
    <w:rsid w:val="004078B7"/>
    <w:rsid w:val="0041013D"/>
    <w:rsid w:val="0042592F"/>
    <w:rsid w:val="00435B17"/>
    <w:rsid w:val="0045256D"/>
    <w:rsid w:val="0046086F"/>
    <w:rsid w:val="00466C75"/>
    <w:rsid w:val="00473243"/>
    <w:rsid w:val="0047428D"/>
    <w:rsid w:val="00482676"/>
    <w:rsid w:val="0049167E"/>
    <w:rsid w:val="00495521"/>
    <w:rsid w:val="004A7A0B"/>
    <w:rsid w:val="004D3FC7"/>
    <w:rsid w:val="004F5E58"/>
    <w:rsid w:val="00510997"/>
    <w:rsid w:val="005132D0"/>
    <w:rsid w:val="005165A0"/>
    <w:rsid w:val="00521026"/>
    <w:rsid w:val="005211F7"/>
    <w:rsid w:val="00527265"/>
    <w:rsid w:val="00533E20"/>
    <w:rsid w:val="00543A4C"/>
    <w:rsid w:val="00565CFE"/>
    <w:rsid w:val="00577F50"/>
    <w:rsid w:val="00595D29"/>
    <w:rsid w:val="005C5AB3"/>
    <w:rsid w:val="005C6F84"/>
    <w:rsid w:val="005F7734"/>
    <w:rsid w:val="00605081"/>
    <w:rsid w:val="00611EEA"/>
    <w:rsid w:val="00631073"/>
    <w:rsid w:val="00635EB4"/>
    <w:rsid w:val="0063714B"/>
    <w:rsid w:val="00644A28"/>
    <w:rsid w:val="006509B0"/>
    <w:rsid w:val="00652D86"/>
    <w:rsid w:val="006553BB"/>
    <w:rsid w:val="00657228"/>
    <w:rsid w:val="00662AFE"/>
    <w:rsid w:val="00672DB6"/>
    <w:rsid w:val="00694E3F"/>
    <w:rsid w:val="006B5ABD"/>
    <w:rsid w:val="006C6227"/>
    <w:rsid w:val="006F3867"/>
    <w:rsid w:val="00701E09"/>
    <w:rsid w:val="00706629"/>
    <w:rsid w:val="00711801"/>
    <w:rsid w:val="0072285A"/>
    <w:rsid w:val="00762ED0"/>
    <w:rsid w:val="007A01E2"/>
    <w:rsid w:val="007A6EBF"/>
    <w:rsid w:val="00801CC7"/>
    <w:rsid w:val="008054F5"/>
    <w:rsid w:val="008055EC"/>
    <w:rsid w:val="00821FAF"/>
    <w:rsid w:val="008278C6"/>
    <w:rsid w:val="00831A4F"/>
    <w:rsid w:val="00831BB1"/>
    <w:rsid w:val="008361D3"/>
    <w:rsid w:val="00855939"/>
    <w:rsid w:val="008656C9"/>
    <w:rsid w:val="00872EAA"/>
    <w:rsid w:val="00873DFC"/>
    <w:rsid w:val="008838AB"/>
    <w:rsid w:val="008878EF"/>
    <w:rsid w:val="008D2CC0"/>
    <w:rsid w:val="008D7B8C"/>
    <w:rsid w:val="008E1F6F"/>
    <w:rsid w:val="008E6EFF"/>
    <w:rsid w:val="0091077D"/>
    <w:rsid w:val="00910A90"/>
    <w:rsid w:val="009153CE"/>
    <w:rsid w:val="009218C2"/>
    <w:rsid w:val="0092726D"/>
    <w:rsid w:val="009455C2"/>
    <w:rsid w:val="00953C4A"/>
    <w:rsid w:val="00956DDB"/>
    <w:rsid w:val="0095702E"/>
    <w:rsid w:val="00960C9E"/>
    <w:rsid w:val="00973B71"/>
    <w:rsid w:val="00976943"/>
    <w:rsid w:val="00996ED6"/>
    <w:rsid w:val="009A7074"/>
    <w:rsid w:val="009C0F13"/>
    <w:rsid w:val="009D761A"/>
    <w:rsid w:val="009E37E7"/>
    <w:rsid w:val="009E3C3F"/>
    <w:rsid w:val="00A009D0"/>
    <w:rsid w:val="00A2160B"/>
    <w:rsid w:val="00A23E45"/>
    <w:rsid w:val="00A37FEA"/>
    <w:rsid w:val="00A536BF"/>
    <w:rsid w:val="00A53F8E"/>
    <w:rsid w:val="00A602F5"/>
    <w:rsid w:val="00A74DF6"/>
    <w:rsid w:val="00A9182A"/>
    <w:rsid w:val="00A94562"/>
    <w:rsid w:val="00A95F1A"/>
    <w:rsid w:val="00AB608B"/>
    <w:rsid w:val="00AC5F08"/>
    <w:rsid w:val="00AD37BF"/>
    <w:rsid w:val="00AD5CD6"/>
    <w:rsid w:val="00AE6E3E"/>
    <w:rsid w:val="00B238AE"/>
    <w:rsid w:val="00B264B4"/>
    <w:rsid w:val="00B32A05"/>
    <w:rsid w:val="00B5002A"/>
    <w:rsid w:val="00B61ABC"/>
    <w:rsid w:val="00B85F6E"/>
    <w:rsid w:val="00B85F7E"/>
    <w:rsid w:val="00B92C71"/>
    <w:rsid w:val="00BB677A"/>
    <w:rsid w:val="00BC51F3"/>
    <w:rsid w:val="00BD66B5"/>
    <w:rsid w:val="00BE57EF"/>
    <w:rsid w:val="00BF3C00"/>
    <w:rsid w:val="00BF58FA"/>
    <w:rsid w:val="00BF63AB"/>
    <w:rsid w:val="00C01CFB"/>
    <w:rsid w:val="00C102AE"/>
    <w:rsid w:val="00C3353A"/>
    <w:rsid w:val="00C53A54"/>
    <w:rsid w:val="00C738E5"/>
    <w:rsid w:val="00C76DA0"/>
    <w:rsid w:val="00C777B6"/>
    <w:rsid w:val="00C83E28"/>
    <w:rsid w:val="00CA14D3"/>
    <w:rsid w:val="00CA3A84"/>
    <w:rsid w:val="00CD7FF9"/>
    <w:rsid w:val="00CE0A34"/>
    <w:rsid w:val="00CF2B7A"/>
    <w:rsid w:val="00D031CA"/>
    <w:rsid w:val="00D24D36"/>
    <w:rsid w:val="00D37224"/>
    <w:rsid w:val="00D47D6A"/>
    <w:rsid w:val="00D6312C"/>
    <w:rsid w:val="00D645BC"/>
    <w:rsid w:val="00D65706"/>
    <w:rsid w:val="00D73586"/>
    <w:rsid w:val="00D759CD"/>
    <w:rsid w:val="00D94E80"/>
    <w:rsid w:val="00DB0614"/>
    <w:rsid w:val="00DC3AF7"/>
    <w:rsid w:val="00DD36BE"/>
    <w:rsid w:val="00DD55C1"/>
    <w:rsid w:val="00DF414D"/>
    <w:rsid w:val="00DF58B2"/>
    <w:rsid w:val="00E2143F"/>
    <w:rsid w:val="00E2791B"/>
    <w:rsid w:val="00E41287"/>
    <w:rsid w:val="00E41427"/>
    <w:rsid w:val="00E43C92"/>
    <w:rsid w:val="00E4560E"/>
    <w:rsid w:val="00E5493D"/>
    <w:rsid w:val="00E62A2A"/>
    <w:rsid w:val="00E90635"/>
    <w:rsid w:val="00E95BCB"/>
    <w:rsid w:val="00EA42EE"/>
    <w:rsid w:val="00EB45D9"/>
    <w:rsid w:val="00EB77DC"/>
    <w:rsid w:val="00EC56C8"/>
    <w:rsid w:val="00EC77AE"/>
    <w:rsid w:val="00EC7991"/>
    <w:rsid w:val="00ED2D0B"/>
    <w:rsid w:val="00EF4A7E"/>
    <w:rsid w:val="00F061FC"/>
    <w:rsid w:val="00F2623D"/>
    <w:rsid w:val="00F268E3"/>
    <w:rsid w:val="00F277BF"/>
    <w:rsid w:val="00F324AC"/>
    <w:rsid w:val="00F32C26"/>
    <w:rsid w:val="00F54E00"/>
    <w:rsid w:val="00F67D12"/>
    <w:rsid w:val="00F730DE"/>
    <w:rsid w:val="00F744FF"/>
    <w:rsid w:val="00F87AA9"/>
    <w:rsid w:val="00F92549"/>
    <w:rsid w:val="00F9283A"/>
    <w:rsid w:val="00FA150C"/>
    <w:rsid w:val="00FA684D"/>
    <w:rsid w:val="00FB0E21"/>
    <w:rsid w:val="00FB2CF7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59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3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496</cp:revision>
  <cp:lastPrinted>2019-11-14T09:31:00Z</cp:lastPrinted>
  <dcterms:created xsi:type="dcterms:W3CDTF">2019-11-14T09:32:00Z</dcterms:created>
  <dcterms:modified xsi:type="dcterms:W3CDTF">2020-09-30T21:51:00Z</dcterms:modified>
</cp:coreProperties>
</file>